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1963" w:rsidRDefault="00921963" w:rsidP="00921963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../…</w:t>
      </w:r>
      <w:r w:rsidR="00126F66">
        <w:rPr>
          <w:rFonts w:ascii="Times New Roman" w:hAnsi="Times New Roman" w:cs="Times New Roman"/>
        </w:rPr>
        <w:t>./20…</w:t>
      </w:r>
    </w:p>
    <w:p w:rsidR="00921963" w:rsidRDefault="00921963" w:rsidP="00356A07">
      <w:pPr>
        <w:spacing w:after="0"/>
        <w:jc w:val="center"/>
        <w:rPr>
          <w:rFonts w:ascii="Times New Roman" w:hAnsi="Times New Roman" w:cs="Times New Roman"/>
        </w:rPr>
      </w:pPr>
    </w:p>
    <w:p w:rsidR="00921963" w:rsidRDefault="00921963" w:rsidP="00356A07">
      <w:pPr>
        <w:spacing w:after="0"/>
        <w:jc w:val="center"/>
        <w:rPr>
          <w:rFonts w:ascii="Times New Roman" w:hAnsi="Times New Roman" w:cs="Times New Roman"/>
        </w:rPr>
      </w:pPr>
    </w:p>
    <w:p w:rsidR="00356A07" w:rsidRDefault="00356A07" w:rsidP="00356A07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.C.</w:t>
      </w:r>
    </w:p>
    <w:p w:rsidR="00396E7A" w:rsidRDefault="00356A07" w:rsidP="00356A07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SÜLEYMAN DEMİREL ÜNİVERSİTESİ</w:t>
      </w:r>
    </w:p>
    <w:p w:rsidR="00356A07" w:rsidRDefault="00356A07" w:rsidP="00356A07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KNOLOJİ FAKÜLTESİ</w:t>
      </w:r>
    </w:p>
    <w:p w:rsidR="00356A07" w:rsidRDefault="00356A07" w:rsidP="00356A07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ERJİ SİSTEMLERİ MÜHEND</w:t>
      </w:r>
      <w:r w:rsidR="0069436D">
        <w:rPr>
          <w:rFonts w:ascii="Times New Roman" w:hAnsi="Times New Roman" w:cs="Times New Roman"/>
        </w:rPr>
        <w:t>İ</w:t>
      </w:r>
      <w:r>
        <w:rPr>
          <w:rFonts w:ascii="Times New Roman" w:hAnsi="Times New Roman" w:cs="Times New Roman"/>
        </w:rPr>
        <w:t>S</w:t>
      </w:r>
      <w:bookmarkStart w:id="0" w:name="_GoBack"/>
      <w:bookmarkEnd w:id="0"/>
      <w:r>
        <w:rPr>
          <w:rFonts w:ascii="Times New Roman" w:hAnsi="Times New Roman" w:cs="Times New Roman"/>
        </w:rPr>
        <w:t>LİĞİ BÖLÜM BAŞKANLIĞI’NA</w:t>
      </w:r>
    </w:p>
    <w:p w:rsidR="00356A07" w:rsidRDefault="00356A07" w:rsidP="00356A07">
      <w:pPr>
        <w:spacing w:after="0"/>
        <w:jc w:val="center"/>
        <w:rPr>
          <w:rFonts w:ascii="Times New Roman" w:hAnsi="Times New Roman" w:cs="Times New Roman"/>
        </w:rPr>
      </w:pPr>
    </w:p>
    <w:p w:rsidR="00356A07" w:rsidRDefault="00356A07" w:rsidP="00356A07">
      <w:pPr>
        <w:spacing w:after="0"/>
        <w:jc w:val="both"/>
        <w:rPr>
          <w:rFonts w:ascii="Times New Roman" w:hAnsi="Times New Roman" w:cs="Times New Roman"/>
        </w:rPr>
      </w:pPr>
    </w:p>
    <w:p w:rsidR="00356A07" w:rsidRDefault="00356A07" w:rsidP="00356A07">
      <w:pPr>
        <w:spacing w:after="0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ölümünüzün ………………. Numaralı öğrencisiyim. ……………………………… tarih(ler)inde ekte resmi belgesini sunduğum mazeretimden ötürü aşağıda belirttiğim derslerden vize sınavına giremedim. İlgili derslerin mazeret sınavlarına girmek istiyorum. </w:t>
      </w:r>
    </w:p>
    <w:p w:rsidR="00356A07" w:rsidRDefault="00921963" w:rsidP="00356A07">
      <w:pPr>
        <w:spacing w:after="0"/>
        <w:ind w:firstLine="708"/>
        <w:jc w:val="both"/>
        <w:rPr>
          <w:rFonts w:ascii="Times New Roman" w:hAnsi="Times New Roman" w:cs="Times New Roman"/>
        </w:rPr>
      </w:pPr>
      <w:r w:rsidRPr="00921963">
        <w:rPr>
          <w:rFonts w:ascii="Times New Roman" w:hAnsi="Times New Roman" w:cs="Times New Roman"/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579F260" wp14:editId="6254559E">
                <wp:simplePos x="0" y="0"/>
                <wp:positionH relativeFrom="margin">
                  <wp:align>right</wp:align>
                </wp:positionH>
                <wp:positionV relativeFrom="paragraph">
                  <wp:posOffset>142875</wp:posOffset>
                </wp:positionV>
                <wp:extent cx="2360930" cy="520065"/>
                <wp:effectExtent l="0" t="0" r="19685" b="13335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0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21963" w:rsidRPr="00921963" w:rsidRDefault="0092196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921963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Vereceğiniz resmi evrak ile ilgili kutucuğu işaretleyiniz</w:t>
                            </w:r>
                            <w:r w:rsidR="00F0163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. Dilekçeyi teslim etmeden önce bu metin kutusunu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silini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79F260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134.7pt;margin-top:11.25pt;width:185.9pt;height:40.95pt;z-index:251659264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">
                <v:textbox>
                  <w:txbxContent>
                    <w:p w:rsidR="00921963" w:rsidRPr="00921963" w:rsidRDefault="0092196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921963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Vereceğiniz resmi evrak ile ilgili kutucuğu işaretleyiniz</w:t>
                      </w:r>
                      <w:r w:rsidR="00F0163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. Dilekçeyi teslim etmeden önce bu metin kutusunu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siliniz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56A07">
        <w:rPr>
          <w:rFonts w:ascii="Times New Roman" w:hAnsi="Times New Roman" w:cs="Times New Roman"/>
        </w:rPr>
        <w:t>Gereğini saygılarımla arz ederim.</w:t>
      </w:r>
    </w:p>
    <w:p w:rsidR="00356A07" w:rsidRDefault="00356A07" w:rsidP="00356A07">
      <w:pPr>
        <w:spacing w:after="0"/>
        <w:ind w:firstLine="708"/>
        <w:jc w:val="both"/>
        <w:rPr>
          <w:rFonts w:ascii="Times New Roman" w:hAnsi="Times New Roman" w:cs="Times New Roman"/>
        </w:rPr>
      </w:pPr>
    </w:p>
    <w:p w:rsidR="00921963" w:rsidRDefault="00921963" w:rsidP="00356A07">
      <w:pPr>
        <w:spacing w:after="0"/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249728</wp:posOffset>
                </wp:positionH>
                <wp:positionV relativeFrom="paragraph">
                  <wp:posOffset>24106</wp:posOffset>
                </wp:positionV>
                <wp:extent cx="202477" cy="260430"/>
                <wp:effectExtent l="76200" t="0" r="26670" b="63500"/>
                <wp:wrapNone/>
                <wp:docPr id="1" name="Dirsek Bağlayıcıs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2477" cy="260430"/>
                        </a:xfrm>
                        <a:prstGeom prst="bentConnector3">
                          <a:avLst>
                            <a:gd name="adj1" fmla="val 104308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C310D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Dirsek Bağlayıcısı 1" o:spid="_x0000_s1026" type="#_x0000_t34" style="position:absolute;margin-left:255.9pt;margin-top:1.9pt;width:15.95pt;height:20.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" adj="22531" strokecolor="#5b9bd5 [3204]" strokeweight=".5pt">
                <v:stroke endarrow="block"/>
              </v:shape>
            </w:pict>
          </mc:Fallback>
        </mc:AlternateConten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57"/>
        <w:gridCol w:w="425"/>
        <w:gridCol w:w="3680"/>
      </w:tblGrid>
      <w:tr w:rsidR="00356A07" w:rsidRPr="00921963" w:rsidTr="00356A07">
        <w:tc>
          <w:tcPr>
            <w:tcW w:w="4957" w:type="dxa"/>
          </w:tcPr>
          <w:p w:rsidR="00356A07" w:rsidRPr="00921963" w:rsidRDefault="00921963" w:rsidP="009219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21963">
              <w:rPr>
                <w:rFonts w:ascii="Times New Roman" w:hAnsi="Times New Roman" w:cs="Times New Roman"/>
                <w:b/>
                <w:sz w:val="20"/>
                <w:szCs w:val="20"/>
              </w:rPr>
              <w:t>Mazeret Türü</w:t>
            </w:r>
          </w:p>
        </w:tc>
        <w:tc>
          <w:tcPr>
            <w:tcW w:w="425" w:type="dxa"/>
          </w:tcPr>
          <w:p w:rsidR="00356A07" w:rsidRPr="00921963" w:rsidRDefault="00356A07" w:rsidP="009219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680" w:type="dxa"/>
          </w:tcPr>
          <w:p w:rsidR="00356A07" w:rsidRPr="00921963" w:rsidRDefault="00921963" w:rsidP="009219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21963">
              <w:rPr>
                <w:rFonts w:ascii="Times New Roman" w:hAnsi="Times New Roman" w:cs="Times New Roman"/>
                <w:b/>
                <w:sz w:val="20"/>
                <w:szCs w:val="20"/>
              </w:rPr>
              <w:t>İlgili Resmi Belge</w:t>
            </w:r>
          </w:p>
        </w:tc>
      </w:tr>
      <w:tr w:rsidR="00356A07" w:rsidRPr="00921963" w:rsidTr="00356A07">
        <w:tc>
          <w:tcPr>
            <w:tcW w:w="4957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21963">
              <w:rPr>
                <w:rFonts w:ascii="Times New Roman" w:hAnsi="Times New Roman" w:cs="Times New Roman"/>
                <w:sz w:val="20"/>
                <w:szCs w:val="20"/>
              </w:rPr>
              <w:t>Hastalık</w:t>
            </w:r>
          </w:p>
        </w:tc>
        <w:tc>
          <w:tcPr>
            <w:tcW w:w="425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0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21963">
              <w:rPr>
                <w:rFonts w:ascii="Times New Roman" w:hAnsi="Times New Roman" w:cs="Times New Roman"/>
                <w:sz w:val="20"/>
                <w:szCs w:val="20"/>
              </w:rPr>
              <w:t>Rapor</w:t>
            </w:r>
          </w:p>
        </w:tc>
      </w:tr>
      <w:tr w:rsidR="00356A07" w:rsidRPr="00921963" w:rsidTr="00356A07">
        <w:tc>
          <w:tcPr>
            <w:tcW w:w="4957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21963">
              <w:rPr>
                <w:rFonts w:ascii="Times New Roman" w:hAnsi="Times New Roman" w:cs="Times New Roman"/>
                <w:sz w:val="20"/>
                <w:szCs w:val="20"/>
              </w:rPr>
              <w:t>Yakının vefatı</w:t>
            </w:r>
          </w:p>
        </w:tc>
        <w:tc>
          <w:tcPr>
            <w:tcW w:w="425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0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21963">
              <w:rPr>
                <w:rFonts w:ascii="Times New Roman" w:hAnsi="Times New Roman" w:cs="Times New Roman"/>
                <w:sz w:val="20"/>
                <w:szCs w:val="20"/>
              </w:rPr>
              <w:t>Ölüm belgesi</w:t>
            </w:r>
          </w:p>
        </w:tc>
      </w:tr>
      <w:tr w:rsidR="00356A07" w:rsidRPr="00921963" w:rsidTr="00356A07">
        <w:tc>
          <w:tcPr>
            <w:tcW w:w="4957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21963">
              <w:rPr>
                <w:rFonts w:ascii="Times New Roman" w:hAnsi="Times New Roman" w:cs="Times New Roman"/>
                <w:sz w:val="20"/>
                <w:szCs w:val="20"/>
              </w:rPr>
              <w:t>Sınavların çakışması (çift Anadal ve yan dal için)</w:t>
            </w:r>
          </w:p>
        </w:tc>
        <w:tc>
          <w:tcPr>
            <w:tcW w:w="425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0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21963">
              <w:rPr>
                <w:rFonts w:ascii="Times New Roman" w:hAnsi="Times New Roman" w:cs="Times New Roman"/>
                <w:sz w:val="20"/>
                <w:szCs w:val="20"/>
              </w:rPr>
              <w:t>Onaylı sınav programı</w:t>
            </w:r>
          </w:p>
        </w:tc>
      </w:tr>
      <w:tr w:rsidR="00356A07" w:rsidRPr="00921963" w:rsidTr="00356A07">
        <w:tc>
          <w:tcPr>
            <w:tcW w:w="4957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21963">
              <w:rPr>
                <w:rFonts w:ascii="Times New Roman" w:hAnsi="Times New Roman" w:cs="Times New Roman"/>
                <w:sz w:val="20"/>
                <w:szCs w:val="20"/>
              </w:rPr>
              <w:t>Diğer</w:t>
            </w:r>
          </w:p>
        </w:tc>
        <w:tc>
          <w:tcPr>
            <w:tcW w:w="425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0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21963">
              <w:rPr>
                <w:rFonts w:ascii="Times New Roman" w:hAnsi="Times New Roman" w:cs="Times New Roman"/>
                <w:sz w:val="20"/>
                <w:szCs w:val="20"/>
              </w:rPr>
              <w:t>Konuya ait resmi belge</w:t>
            </w:r>
          </w:p>
        </w:tc>
      </w:tr>
    </w:tbl>
    <w:p w:rsidR="00356A07" w:rsidRDefault="00356A07" w:rsidP="00356A07">
      <w:pPr>
        <w:spacing w:after="0"/>
        <w:ind w:firstLine="708"/>
        <w:jc w:val="both"/>
        <w:rPr>
          <w:rFonts w:ascii="Times New Roman" w:hAnsi="Times New Roman" w:cs="Times New Roman"/>
        </w:rPr>
      </w:pPr>
    </w:p>
    <w:p w:rsidR="00356A07" w:rsidRDefault="00356A07" w:rsidP="00921963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ze sınavına giremediğim dersler;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55"/>
        <w:gridCol w:w="4486"/>
        <w:gridCol w:w="3021"/>
      </w:tblGrid>
      <w:tr w:rsidR="00356A07" w:rsidRPr="00921963" w:rsidTr="00921963">
        <w:tc>
          <w:tcPr>
            <w:tcW w:w="1555" w:type="dxa"/>
          </w:tcPr>
          <w:p w:rsidR="00356A07" w:rsidRPr="00921963" w:rsidRDefault="00356A07" w:rsidP="009219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21963">
              <w:rPr>
                <w:rFonts w:ascii="Times New Roman" w:hAnsi="Times New Roman" w:cs="Times New Roman"/>
                <w:b/>
                <w:sz w:val="20"/>
                <w:szCs w:val="20"/>
              </w:rPr>
              <w:t>Dersin Kodu</w:t>
            </w:r>
          </w:p>
        </w:tc>
        <w:tc>
          <w:tcPr>
            <w:tcW w:w="4486" w:type="dxa"/>
          </w:tcPr>
          <w:p w:rsidR="00356A07" w:rsidRPr="00921963" w:rsidRDefault="00356A07" w:rsidP="009219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21963"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3021" w:type="dxa"/>
          </w:tcPr>
          <w:p w:rsidR="00356A07" w:rsidRPr="00921963" w:rsidRDefault="00356A07" w:rsidP="009219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21963">
              <w:rPr>
                <w:rFonts w:ascii="Times New Roman" w:hAnsi="Times New Roman" w:cs="Times New Roman"/>
                <w:b/>
                <w:sz w:val="20"/>
                <w:szCs w:val="20"/>
              </w:rPr>
              <w:t>Dersin Vize Sınavı Tarihi</w:t>
            </w:r>
          </w:p>
        </w:tc>
      </w:tr>
      <w:tr w:rsidR="00356A07" w:rsidRPr="00921963" w:rsidTr="00921963">
        <w:tc>
          <w:tcPr>
            <w:tcW w:w="1555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6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21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56A07" w:rsidRPr="00921963" w:rsidTr="00921963">
        <w:tc>
          <w:tcPr>
            <w:tcW w:w="1555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6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21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56A07" w:rsidRPr="00921963" w:rsidTr="00921963">
        <w:tc>
          <w:tcPr>
            <w:tcW w:w="1555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6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21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56A07" w:rsidRPr="00921963" w:rsidTr="00921963">
        <w:tc>
          <w:tcPr>
            <w:tcW w:w="1555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6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21" w:type="dxa"/>
          </w:tcPr>
          <w:p w:rsidR="00356A07" w:rsidRPr="00921963" w:rsidRDefault="00356A07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1963" w:rsidRPr="00921963" w:rsidTr="00921963">
        <w:tc>
          <w:tcPr>
            <w:tcW w:w="1555" w:type="dxa"/>
          </w:tcPr>
          <w:p w:rsidR="00921963" w:rsidRPr="00921963" w:rsidRDefault="00921963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6" w:type="dxa"/>
          </w:tcPr>
          <w:p w:rsidR="00921963" w:rsidRPr="00921963" w:rsidRDefault="00921963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21" w:type="dxa"/>
          </w:tcPr>
          <w:p w:rsidR="00921963" w:rsidRPr="00921963" w:rsidRDefault="00921963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68A8" w:rsidRPr="00921963" w:rsidTr="00921963">
        <w:tc>
          <w:tcPr>
            <w:tcW w:w="1555" w:type="dxa"/>
          </w:tcPr>
          <w:p w:rsidR="00D368A8" w:rsidRPr="00921963" w:rsidRDefault="00D368A8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6" w:type="dxa"/>
          </w:tcPr>
          <w:p w:rsidR="00D368A8" w:rsidRPr="00921963" w:rsidRDefault="00D368A8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21" w:type="dxa"/>
          </w:tcPr>
          <w:p w:rsidR="00D368A8" w:rsidRPr="00921963" w:rsidRDefault="00D368A8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1963" w:rsidRPr="00921963" w:rsidTr="00921963">
        <w:tc>
          <w:tcPr>
            <w:tcW w:w="1555" w:type="dxa"/>
          </w:tcPr>
          <w:p w:rsidR="00921963" w:rsidRPr="00921963" w:rsidRDefault="00921963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6" w:type="dxa"/>
          </w:tcPr>
          <w:p w:rsidR="00921963" w:rsidRPr="00921963" w:rsidRDefault="00921963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21" w:type="dxa"/>
          </w:tcPr>
          <w:p w:rsidR="00921963" w:rsidRPr="00921963" w:rsidRDefault="00921963" w:rsidP="00356A0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356A07" w:rsidRDefault="00356A07" w:rsidP="00356A07">
      <w:pPr>
        <w:spacing w:after="0"/>
        <w:ind w:firstLine="708"/>
        <w:jc w:val="both"/>
        <w:rPr>
          <w:rFonts w:ascii="Times New Roman" w:hAnsi="Times New Roman" w:cs="Times New Roman"/>
        </w:rPr>
      </w:pPr>
    </w:p>
    <w:p w:rsidR="00356A07" w:rsidRDefault="00356A07" w:rsidP="00356A07">
      <w:pPr>
        <w:spacing w:after="0"/>
        <w:ind w:firstLine="708"/>
        <w:jc w:val="both"/>
        <w:rPr>
          <w:rFonts w:ascii="Times New Roman" w:hAnsi="Times New Roman" w:cs="Times New Roman"/>
        </w:rPr>
      </w:pPr>
    </w:p>
    <w:p w:rsidR="00356A07" w:rsidRDefault="00356A07" w:rsidP="00356A07">
      <w:pPr>
        <w:spacing w:after="0"/>
        <w:ind w:firstLine="708"/>
        <w:jc w:val="both"/>
        <w:rPr>
          <w:rFonts w:ascii="Times New Roman" w:hAnsi="Times New Roman" w:cs="Times New Roman"/>
        </w:rPr>
      </w:pPr>
    </w:p>
    <w:p w:rsidR="00356A07" w:rsidRDefault="00356A07" w:rsidP="00356A07">
      <w:pPr>
        <w:spacing w:after="0"/>
        <w:ind w:firstLine="708"/>
        <w:jc w:val="both"/>
        <w:rPr>
          <w:rFonts w:ascii="Times New Roman" w:hAnsi="Times New Roman" w:cs="Times New Roman"/>
        </w:rPr>
      </w:pPr>
    </w:p>
    <w:p w:rsidR="00C2429F" w:rsidRDefault="00356A07" w:rsidP="00356A07">
      <w:pPr>
        <w:spacing w:after="0"/>
        <w:ind w:firstLine="708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İmza</w:t>
      </w:r>
      <w:r w:rsidR="00C2429F">
        <w:rPr>
          <w:rFonts w:ascii="Times New Roman" w:hAnsi="Times New Roman" w:cs="Times New Roman"/>
        </w:rPr>
        <w:tab/>
      </w:r>
    </w:p>
    <w:p w:rsidR="00356A07" w:rsidRDefault="00356A07" w:rsidP="00356A07">
      <w:pPr>
        <w:spacing w:after="0"/>
        <w:ind w:firstLine="708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356A07" w:rsidRDefault="000D5791" w:rsidP="00356A07">
      <w:pPr>
        <w:spacing w:after="0"/>
        <w:ind w:firstLine="708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ı Soyadı</w:t>
      </w:r>
    </w:p>
    <w:p w:rsidR="00921963" w:rsidRDefault="00921963" w:rsidP="00356A07">
      <w:pPr>
        <w:spacing w:after="0"/>
        <w:rPr>
          <w:rFonts w:ascii="Times New Roman" w:hAnsi="Times New Roman" w:cs="Times New Roman"/>
        </w:rPr>
      </w:pPr>
    </w:p>
    <w:p w:rsidR="00921963" w:rsidRDefault="00921963" w:rsidP="00356A07">
      <w:pPr>
        <w:spacing w:after="0"/>
        <w:rPr>
          <w:rFonts w:ascii="Times New Roman" w:hAnsi="Times New Roman" w:cs="Times New Roman"/>
        </w:rPr>
      </w:pPr>
    </w:p>
    <w:p w:rsidR="00C2429F" w:rsidRDefault="00C2429F" w:rsidP="00356A07">
      <w:pPr>
        <w:spacing w:after="0"/>
        <w:rPr>
          <w:rFonts w:ascii="Times New Roman" w:hAnsi="Times New Roman" w:cs="Times New Roman"/>
        </w:rPr>
      </w:pPr>
    </w:p>
    <w:p w:rsidR="00356A07" w:rsidRDefault="00356A07" w:rsidP="00356A07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efon</w:t>
      </w:r>
      <w:r>
        <w:rPr>
          <w:rFonts w:ascii="Times New Roman" w:hAnsi="Times New Roman" w:cs="Times New Roman"/>
        </w:rPr>
        <w:tab/>
        <w:t>:</w:t>
      </w:r>
    </w:p>
    <w:p w:rsidR="00356A07" w:rsidRDefault="00356A07" w:rsidP="00356A07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res</w:t>
      </w:r>
      <w:r>
        <w:rPr>
          <w:rFonts w:ascii="Times New Roman" w:hAnsi="Times New Roman" w:cs="Times New Roman"/>
        </w:rPr>
        <w:tab/>
        <w:t>:</w:t>
      </w:r>
    </w:p>
    <w:p w:rsidR="00356A07" w:rsidRDefault="00356A07" w:rsidP="00356A07">
      <w:pPr>
        <w:spacing w:after="0"/>
        <w:ind w:firstLine="708"/>
        <w:rPr>
          <w:rFonts w:ascii="Times New Roman" w:hAnsi="Times New Roman" w:cs="Times New Roman"/>
        </w:rPr>
      </w:pPr>
    </w:p>
    <w:p w:rsidR="00356A07" w:rsidRDefault="00356A07" w:rsidP="00356A07">
      <w:pPr>
        <w:spacing w:after="0"/>
        <w:ind w:firstLine="708"/>
        <w:rPr>
          <w:rFonts w:ascii="Times New Roman" w:hAnsi="Times New Roman" w:cs="Times New Roman"/>
        </w:rPr>
      </w:pPr>
    </w:p>
    <w:p w:rsidR="00356A07" w:rsidRDefault="00356A07" w:rsidP="00356A07">
      <w:pPr>
        <w:spacing w:after="0"/>
        <w:ind w:firstLine="708"/>
        <w:rPr>
          <w:rFonts w:ascii="Times New Roman" w:hAnsi="Times New Roman" w:cs="Times New Roman"/>
        </w:rPr>
      </w:pPr>
    </w:p>
    <w:p w:rsidR="00356A07" w:rsidRDefault="00356A07" w:rsidP="00356A07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kler;</w:t>
      </w:r>
    </w:p>
    <w:p w:rsidR="00356A07" w:rsidRDefault="00356A07" w:rsidP="00356A07">
      <w:pPr>
        <w:pStyle w:val="ListeParagraf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İlgili Resmi Belge (Rapor vs.)</w:t>
      </w:r>
    </w:p>
    <w:p w:rsidR="00356A07" w:rsidRPr="00356A07" w:rsidRDefault="00356A07" w:rsidP="00356A07">
      <w:pPr>
        <w:spacing w:after="0"/>
        <w:ind w:left="360"/>
        <w:rPr>
          <w:rFonts w:ascii="Times New Roman" w:hAnsi="Times New Roman" w:cs="Times New Roman"/>
        </w:rPr>
      </w:pPr>
    </w:p>
    <w:p w:rsidR="00356A07" w:rsidRDefault="00356A07" w:rsidP="00356A07">
      <w:pPr>
        <w:spacing w:after="0"/>
        <w:rPr>
          <w:rFonts w:ascii="Times New Roman" w:hAnsi="Times New Roman" w:cs="Times New Roman"/>
        </w:rPr>
      </w:pPr>
    </w:p>
    <w:p w:rsidR="00356A07" w:rsidRDefault="00356A07" w:rsidP="00356A07">
      <w:pPr>
        <w:spacing w:after="0"/>
        <w:rPr>
          <w:rFonts w:ascii="Times New Roman" w:hAnsi="Times New Roman" w:cs="Times New Roman"/>
        </w:rPr>
      </w:pPr>
    </w:p>
    <w:p w:rsidR="00356A07" w:rsidRDefault="00356A07" w:rsidP="00356A07">
      <w:pPr>
        <w:spacing w:after="0"/>
        <w:rPr>
          <w:rFonts w:ascii="Times New Roman" w:hAnsi="Times New Roman" w:cs="Times New Roman"/>
        </w:rPr>
      </w:pPr>
    </w:p>
    <w:sectPr w:rsidR="00356A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4C85" w:rsidRDefault="00484C85" w:rsidP="00921963">
      <w:pPr>
        <w:spacing w:after="0" w:line="240" w:lineRule="auto"/>
      </w:pPr>
      <w:r>
        <w:separator/>
      </w:r>
    </w:p>
  </w:endnote>
  <w:endnote w:type="continuationSeparator" w:id="0">
    <w:p w:rsidR="00484C85" w:rsidRDefault="00484C85" w:rsidP="00921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4C85" w:rsidRDefault="00484C85" w:rsidP="00921963">
      <w:pPr>
        <w:spacing w:after="0" w:line="240" w:lineRule="auto"/>
      </w:pPr>
      <w:r>
        <w:separator/>
      </w:r>
    </w:p>
  </w:footnote>
  <w:footnote w:type="continuationSeparator" w:id="0">
    <w:p w:rsidR="00484C85" w:rsidRDefault="00484C85" w:rsidP="009219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062849"/>
    <w:multiLevelType w:val="hybridMultilevel"/>
    <w:tmpl w:val="C6AC6544"/>
    <w:lvl w:ilvl="0" w:tplc="3684DF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MDcwsDQxMbM0sTBX0lEKTi0uzszPAykwrAUAKvJr9SwAAAA="/>
  </w:docVars>
  <w:rsids>
    <w:rsidRoot w:val="00FC4454"/>
    <w:rsid w:val="000D5791"/>
    <w:rsid w:val="00126F66"/>
    <w:rsid w:val="00175512"/>
    <w:rsid w:val="00356A07"/>
    <w:rsid w:val="00396E7A"/>
    <w:rsid w:val="00484C85"/>
    <w:rsid w:val="00536787"/>
    <w:rsid w:val="005732C0"/>
    <w:rsid w:val="0069436D"/>
    <w:rsid w:val="00921963"/>
    <w:rsid w:val="00C2429F"/>
    <w:rsid w:val="00CE2A29"/>
    <w:rsid w:val="00D368A8"/>
    <w:rsid w:val="00D461A8"/>
    <w:rsid w:val="00F01637"/>
    <w:rsid w:val="00FC4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CB5A05"/>
  <w15:chartTrackingRefBased/>
  <w15:docId w15:val="{D7AB56DC-96AB-4DC5-8809-E872F2894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56A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356A0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9219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21963"/>
  </w:style>
  <w:style w:type="paragraph" w:styleId="AltBilgi">
    <w:name w:val="footer"/>
    <w:basedOn w:val="Normal"/>
    <w:link w:val="AltBilgiChar"/>
    <w:uiPriority w:val="99"/>
    <w:unhideWhenUsed/>
    <w:rsid w:val="009219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219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 Yiğit</dc:creator>
  <cp:keywords/>
  <dc:description/>
  <cp:lastModifiedBy>fatih yiğit</cp:lastModifiedBy>
  <cp:revision>10</cp:revision>
  <dcterms:created xsi:type="dcterms:W3CDTF">2016-11-17T20:10:00Z</dcterms:created>
  <dcterms:modified xsi:type="dcterms:W3CDTF">2016-11-18T12:49:00Z</dcterms:modified>
</cp:coreProperties>
</file>